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1CD085" w14:textId="77777777" w:rsidR="009C7746" w:rsidRDefault="009C7746">
      <w:pPr>
        <w:rPr>
          <w:noProof/>
        </w:rPr>
      </w:pPr>
    </w:p>
    <w:p w14:paraId="18C20FC2" w14:textId="0D654F57" w:rsidR="00AF4EF8" w:rsidRDefault="009C7746" w:rsidP="009C7746">
      <w:pPr>
        <w:jc w:val="center"/>
      </w:pPr>
      <w:r>
        <w:rPr>
          <w:noProof/>
        </w:rPr>
        <w:drawing>
          <wp:inline distT="0" distB="0" distL="0" distR="0" wp14:anchorId="3083EC05" wp14:editId="5D5B2E4F">
            <wp:extent cx="2768405" cy="2667000"/>
            <wp:effectExtent l="0" t="0" r="0" b="0"/>
            <wp:docPr id="1" name="Picture 1" descr="How to Draw a Snowflake - HelloArts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w to Draw a Snowflake - HelloArtsy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30" t="9295" r="6571" b="6410"/>
                    <a:stretch/>
                  </pic:blipFill>
                  <pic:spPr bwMode="auto">
                    <a:xfrm>
                      <a:off x="0" y="0"/>
                      <a:ext cx="2776714" cy="2675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A17D1F" wp14:editId="71B1D728">
            <wp:extent cx="2651961" cy="2628900"/>
            <wp:effectExtent l="0" t="0" r="0" b="0"/>
            <wp:docPr id="2" name="Picture 2" descr="Snowflake Drawing - How To Draw A Snowflake Step By Step!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nowflake Drawing - How To Draw A Snowflake Step By Step!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00" t="23352" r="13782" b="24451"/>
                    <a:stretch/>
                  </pic:blipFill>
                  <pic:spPr bwMode="auto">
                    <a:xfrm>
                      <a:off x="0" y="0"/>
                      <a:ext cx="2660894" cy="2637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2548CD" w14:textId="0E9385A2" w:rsidR="009C7746" w:rsidRDefault="009C7746">
      <w:r>
        <w:rPr>
          <w:noProof/>
        </w:rPr>
        <w:t>\</w:t>
      </w:r>
    </w:p>
    <w:p w14:paraId="6B4D6A52" w14:textId="77777777" w:rsidR="009C7746" w:rsidRDefault="009C7746">
      <w:pPr>
        <w:rPr>
          <w:noProof/>
        </w:rPr>
      </w:pPr>
      <w:r>
        <w:rPr>
          <w:noProof/>
        </w:rPr>
        <w:t>\</w:t>
      </w:r>
    </w:p>
    <w:p w14:paraId="70DB52E2" w14:textId="618FF8EC" w:rsidR="009C7746" w:rsidRDefault="009C7746">
      <w:r>
        <w:rPr>
          <w:noProof/>
        </w:rPr>
        <w:drawing>
          <wp:inline distT="0" distB="0" distL="0" distR="0" wp14:anchorId="6CED8396" wp14:editId="501F731D">
            <wp:extent cx="6667500" cy="2219325"/>
            <wp:effectExtent l="0" t="0" r="0" b="0"/>
            <wp:docPr id="3" name="Picture 3" descr="Free Printable Snowflake Templates – 10 Large &amp; Small Stencil Patterns -  What Mommy Do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ree Printable Snowflake Templates – 10 Large &amp; Small Stencil Patterns -  What Mommy Does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92" t="5376" r="1747" b="11090"/>
                    <a:stretch/>
                  </pic:blipFill>
                  <pic:spPr bwMode="auto">
                    <a:xfrm>
                      <a:off x="0" y="0"/>
                      <a:ext cx="6679856" cy="22234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B2E661" w14:textId="4B87E119" w:rsidR="009C7746" w:rsidRDefault="009C7746"/>
    <w:p w14:paraId="36D364E8" w14:textId="772508E8" w:rsidR="009C7746" w:rsidRDefault="009C7746" w:rsidP="009C7746">
      <w:pPr>
        <w:jc w:val="center"/>
      </w:pPr>
      <w:r>
        <w:rPr>
          <w:noProof/>
        </w:rPr>
        <w:drawing>
          <wp:inline distT="0" distB="0" distL="0" distR="0" wp14:anchorId="48063235" wp14:editId="30C0F94A">
            <wp:extent cx="2066925" cy="2219325"/>
            <wp:effectExtent l="0" t="0" r="9525" b="9525"/>
            <wp:docPr id="5" name="Picture 5" descr="snowflake template - Clip Art Libr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nowflake template - Clip Art Librar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6925" cy="221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2D3A55D" wp14:editId="6AFFB713">
            <wp:extent cx="2667000" cy="2667000"/>
            <wp:effectExtent l="0" t="0" r="0" b="0"/>
            <wp:docPr id="6" name="Picture 6" descr="Snowflake Line Vector Art, Icons, and Graphics for Free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Snowflake Line Vector Art, Icons, and Graphics for Free Downloa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82D55A" w14:textId="667499D6" w:rsidR="009C7746" w:rsidRDefault="009C7746">
      <w:r>
        <w:rPr>
          <w:noProof/>
        </w:rPr>
        <w:lastRenderedPageBreak/>
        <w:drawing>
          <wp:inline distT="0" distB="0" distL="0" distR="0" wp14:anchorId="223E85E7" wp14:editId="6F1F4D35">
            <wp:extent cx="7315200" cy="7315200"/>
            <wp:effectExtent l="0" t="0" r="0" b="0"/>
            <wp:docPr id="4" name="Picture 4" descr="13,803 Snowflake Line Art Illustrations &amp; Clip Art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13,803 Snowflake Line Art Illustrations &amp; Clip Art - iStock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0" cy="731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C7746" w:rsidSect="009C7746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1NDQ2NTMztjQ2MjJT0lEKTi0uzszPAykwrAUACP+SeiwAAAA="/>
  </w:docVars>
  <w:rsids>
    <w:rsidRoot w:val="009C7746"/>
    <w:rsid w:val="00386CD1"/>
    <w:rsid w:val="009C7746"/>
    <w:rsid w:val="00AF4E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B5D028"/>
  <w15:docId w15:val="{C9B7966F-FBCC-4D63-B614-B6488A691A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microsoft.com/office/2007/relationships/hdphoto" Target="media/hdphoto2.wdp"/><Relationship Id="rId5" Type="http://schemas.microsoft.com/office/2007/relationships/hdphoto" Target="media/hdphoto1.wdp"/><Relationship Id="rId10" Type="http://schemas.openxmlformats.org/officeDocument/2006/relationships/image" Target="media/image6.png"/><Relationship Id="rId4" Type="http://schemas.openxmlformats.org/officeDocument/2006/relationships/image" Target="media/image1.png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5</TotalTime>
  <Pages>2</Pages>
  <Words>2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Cousineau</dc:creator>
  <cp:keywords/>
  <dc:description/>
  <cp:lastModifiedBy>Cynthia Cousineau</cp:lastModifiedBy>
  <cp:revision>1</cp:revision>
  <cp:lastPrinted>2023-02-11T12:22:00Z</cp:lastPrinted>
  <dcterms:created xsi:type="dcterms:W3CDTF">2023-02-11T12:15:00Z</dcterms:created>
  <dcterms:modified xsi:type="dcterms:W3CDTF">2023-02-15T23:26:00Z</dcterms:modified>
</cp:coreProperties>
</file>